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42B83" w14:textId="2B33ADF7" w:rsidR="007A4C77" w:rsidRPr="002141F3" w:rsidRDefault="007A4C77">
      <w:pPr>
        <w:rPr>
          <w:b/>
          <w:bCs/>
          <w:sz w:val="28"/>
          <w:szCs w:val="28"/>
        </w:rPr>
      </w:pPr>
      <w:r w:rsidRPr="002141F3">
        <w:rPr>
          <w:b/>
          <w:bCs/>
          <w:sz w:val="28"/>
          <w:szCs w:val="28"/>
        </w:rPr>
        <w:t xml:space="preserve">Cadet Programs Specialty Track One-Page </w:t>
      </w:r>
      <w:r w:rsidR="00856121">
        <w:rPr>
          <w:b/>
          <w:bCs/>
          <w:sz w:val="28"/>
          <w:szCs w:val="28"/>
        </w:rPr>
        <w:t>Outline</w:t>
      </w:r>
      <w:r w:rsidRPr="002141F3">
        <w:rPr>
          <w:b/>
          <w:bCs/>
          <w:sz w:val="28"/>
          <w:szCs w:val="28"/>
        </w:rPr>
        <w:t xml:space="preserve"> Template</w:t>
      </w:r>
    </w:p>
    <w:p w14:paraId="181157C6" w14:textId="3C5A4671" w:rsidR="00856121" w:rsidRPr="00856121" w:rsidRDefault="00856121">
      <w:r>
        <w:t>Circle One: (</w:t>
      </w:r>
      <w:r w:rsidR="007A4C77" w:rsidRPr="00856121">
        <w:rPr>
          <w:sz w:val="18"/>
          <w:szCs w:val="18"/>
        </w:rPr>
        <w:t xml:space="preserve">Aerospace Module </w:t>
      </w:r>
      <w:r w:rsidRPr="00856121">
        <w:rPr>
          <w:sz w:val="18"/>
          <w:szCs w:val="18"/>
        </w:rPr>
        <w:t>#___/</w:t>
      </w:r>
      <w:r w:rsidR="007A4C77" w:rsidRPr="00856121">
        <w:rPr>
          <w:sz w:val="18"/>
          <w:szCs w:val="18"/>
        </w:rPr>
        <w:t>Learn to Lead Chapter</w:t>
      </w:r>
      <w:r w:rsidRPr="00856121">
        <w:rPr>
          <w:sz w:val="18"/>
          <w:szCs w:val="18"/>
        </w:rPr>
        <w:t xml:space="preserve">___/Names of Cadets </w:t>
      </w:r>
      <w:proofErr w:type="gramStart"/>
      <w:r w:rsidRPr="00856121">
        <w:rPr>
          <w:sz w:val="18"/>
          <w:szCs w:val="18"/>
        </w:rPr>
        <w:t>Interviewed</w:t>
      </w:r>
      <w:r w:rsidR="007A4C77" w:rsidRPr="00856121">
        <w:rPr>
          <w:sz w:val="18"/>
          <w:szCs w:val="18"/>
        </w:rPr>
        <w:t>:_</w:t>
      </w:r>
      <w:proofErr w:type="gramEnd"/>
      <w:r w:rsidR="007A4C77" w:rsidRPr="00856121">
        <w:rPr>
          <w:sz w:val="18"/>
          <w:szCs w:val="18"/>
        </w:rPr>
        <w:t>____________________</w:t>
      </w:r>
      <w:r w:rsidRPr="00856121">
        <w:rPr>
          <w:sz w:val="18"/>
          <w:szCs w:val="18"/>
        </w:rPr>
        <w:t>/QCUA Summary</w:t>
      </w:r>
      <w:r>
        <w:rPr>
          <w:sz w:val="18"/>
          <w:szCs w:val="18"/>
        </w:rPr>
        <w:t>)</w:t>
      </w:r>
    </w:p>
    <w:p w14:paraId="385E87E2" w14:textId="48FCFD92" w:rsidR="007A4C77" w:rsidRDefault="007A4C77">
      <w:r>
        <w:t>SM Name: _______________________</w:t>
      </w:r>
      <w:proofErr w:type="gramStart"/>
      <w:r>
        <w:t>_  CAPID</w:t>
      </w:r>
      <w:proofErr w:type="gramEnd"/>
      <w:r>
        <w:t>: ___________________  Date: __________</w:t>
      </w:r>
    </w:p>
    <w:p w14:paraId="3487568C" w14:textId="1DE43A21" w:rsidR="007A4C77" w:rsidRDefault="007A4C77">
      <w:r>
        <w:t>Specialty Track (circle one): Technician</w:t>
      </w:r>
      <w:r w:rsidR="00856121">
        <w:t>/</w:t>
      </w:r>
      <w:r>
        <w:t>Senio</w:t>
      </w:r>
      <w:r w:rsidR="00856121">
        <w:t>r/</w:t>
      </w:r>
      <w:r>
        <w:t xml:space="preserve">Master   </w:t>
      </w:r>
    </w:p>
    <w:p w14:paraId="66543139" w14:textId="2374393F" w:rsidR="007A4C77" w:rsidRDefault="007A4C77">
      <w:r>
        <w:t>OJT Mentor Name: ____________________</w:t>
      </w:r>
      <w:proofErr w:type="gramStart"/>
      <w:r>
        <w:t>CAPID:_</w:t>
      </w:r>
      <w:proofErr w:type="gramEnd"/>
      <w:r>
        <w:t>____________  Signature: 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7A4C77" w14:paraId="7B99AAA1" w14:textId="77777777" w:rsidTr="007A4C77">
        <w:tc>
          <w:tcPr>
            <w:tcW w:w="2335" w:type="dxa"/>
          </w:tcPr>
          <w:p w14:paraId="2D23BB7D" w14:textId="0A34BE4D" w:rsidR="007A4C77" w:rsidRPr="007A4C77" w:rsidRDefault="007A4C77">
            <w:pPr>
              <w:rPr>
                <w:b/>
                <w:bCs/>
              </w:rPr>
            </w:pPr>
            <w:r w:rsidRPr="007A4C77">
              <w:rPr>
                <w:b/>
                <w:bCs/>
              </w:rPr>
              <w:t>Section Title/Subtitle</w:t>
            </w:r>
          </w:p>
        </w:tc>
        <w:tc>
          <w:tcPr>
            <w:tcW w:w="7015" w:type="dxa"/>
          </w:tcPr>
          <w:p w14:paraId="4EDC7C4E" w14:textId="26AFE89D" w:rsidR="007A4C77" w:rsidRPr="007A4C77" w:rsidRDefault="00856121">
            <w:pPr>
              <w:rPr>
                <w:b/>
                <w:bCs/>
              </w:rPr>
            </w:pPr>
            <w:r>
              <w:rPr>
                <w:b/>
                <w:bCs/>
              </w:rPr>
              <w:t>1-2</w:t>
            </w:r>
            <w:r w:rsidR="007A4C77" w:rsidRPr="007A4C77">
              <w:rPr>
                <w:b/>
                <w:bCs/>
              </w:rPr>
              <w:t xml:space="preserve"> Important Points</w:t>
            </w:r>
          </w:p>
        </w:tc>
      </w:tr>
      <w:tr w:rsidR="007A4C77" w14:paraId="24FBB9B5" w14:textId="77777777" w:rsidTr="007A4C77">
        <w:tc>
          <w:tcPr>
            <w:tcW w:w="2335" w:type="dxa"/>
          </w:tcPr>
          <w:p w14:paraId="110EC966" w14:textId="77777777" w:rsidR="007A4C77" w:rsidRDefault="007A4C77">
            <w:pPr>
              <w:rPr>
                <w:b/>
                <w:bCs/>
              </w:rPr>
            </w:pPr>
          </w:p>
          <w:p w14:paraId="5133CAB6" w14:textId="7F50F889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4AF49B6E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30FA042D" w14:textId="77777777" w:rsidTr="007A4C77">
        <w:tc>
          <w:tcPr>
            <w:tcW w:w="2335" w:type="dxa"/>
          </w:tcPr>
          <w:p w14:paraId="6193838B" w14:textId="77777777" w:rsidR="007A4C77" w:rsidRDefault="007A4C77">
            <w:pPr>
              <w:rPr>
                <w:b/>
                <w:bCs/>
              </w:rPr>
            </w:pPr>
          </w:p>
          <w:p w14:paraId="68101A0F" w14:textId="1F3C263C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4CC4B253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5C6B1B5C" w14:textId="77777777" w:rsidTr="007A4C77">
        <w:tc>
          <w:tcPr>
            <w:tcW w:w="2335" w:type="dxa"/>
          </w:tcPr>
          <w:p w14:paraId="3881BC9A" w14:textId="77777777" w:rsidR="007A4C77" w:rsidRDefault="007A4C77">
            <w:pPr>
              <w:rPr>
                <w:b/>
                <w:bCs/>
              </w:rPr>
            </w:pPr>
          </w:p>
          <w:p w14:paraId="027F0D04" w14:textId="642D43AC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5F22FDAF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4D6359D9" w14:textId="77777777" w:rsidTr="007A4C77">
        <w:tc>
          <w:tcPr>
            <w:tcW w:w="2335" w:type="dxa"/>
          </w:tcPr>
          <w:p w14:paraId="6038BF4A" w14:textId="77777777" w:rsidR="007A4C77" w:rsidRDefault="007A4C77">
            <w:pPr>
              <w:rPr>
                <w:b/>
                <w:bCs/>
              </w:rPr>
            </w:pPr>
          </w:p>
          <w:p w14:paraId="140581C6" w14:textId="4745EA42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32504B3E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1D8A0AD1" w14:textId="77777777" w:rsidTr="007A4C77">
        <w:tc>
          <w:tcPr>
            <w:tcW w:w="2335" w:type="dxa"/>
          </w:tcPr>
          <w:p w14:paraId="76028FBC" w14:textId="77777777" w:rsidR="007A4C77" w:rsidRDefault="007A4C77">
            <w:pPr>
              <w:rPr>
                <w:b/>
                <w:bCs/>
              </w:rPr>
            </w:pPr>
          </w:p>
          <w:p w14:paraId="777AA8E1" w14:textId="7C0F6780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37ADB1C8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2DE1991E" w14:textId="77777777" w:rsidTr="007A4C77">
        <w:tc>
          <w:tcPr>
            <w:tcW w:w="2335" w:type="dxa"/>
          </w:tcPr>
          <w:p w14:paraId="5015DB8F" w14:textId="77777777" w:rsidR="007A4C77" w:rsidRDefault="007A4C77">
            <w:pPr>
              <w:rPr>
                <w:b/>
                <w:bCs/>
              </w:rPr>
            </w:pPr>
          </w:p>
          <w:p w14:paraId="53CDC080" w14:textId="5B511169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175EE0C5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26832105" w14:textId="77777777" w:rsidTr="007A4C77">
        <w:tc>
          <w:tcPr>
            <w:tcW w:w="2335" w:type="dxa"/>
          </w:tcPr>
          <w:p w14:paraId="781A5CDE" w14:textId="77777777" w:rsidR="007A4C77" w:rsidRDefault="007A4C77">
            <w:pPr>
              <w:rPr>
                <w:b/>
                <w:bCs/>
              </w:rPr>
            </w:pPr>
          </w:p>
          <w:p w14:paraId="42BBEC8A" w14:textId="7194E4CC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3E6E3F67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2C73DB44" w14:textId="77777777" w:rsidTr="007A4C77">
        <w:tc>
          <w:tcPr>
            <w:tcW w:w="2335" w:type="dxa"/>
          </w:tcPr>
          <w:p w14:paraId="3F22B369" w14:textId="77777777" w:rsidR="007A4C77" w:rsidRDefault="007A4C77">
            <w:pPr>
              <w:rPr>
                <w:b/>
                <w:bCs/>
              </w:rPr>
            </w:pPr>
          </w:p>
          <w:p w14:paraId="299C1601" w14:textId="2669AD1B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6404EFE4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192E13C0" w14:textId="77777777" w:rsidTr="007A4C77">
        <w:tc>
          <w:tcPr>
            <w:tcW w:w="2335" w:type="dxa"/>
          </w:tcPr>
          <w:p w14:paraId="6D74BF9C" w14:textId="77777777" w:rsidR="007A4C77" w:rsidRDefault="007A4C77">
            <w:pPr>
              <w:rPr>
                <w:b/>
                <w:bCs/>
              </w:rPr>
            </w:pPr>
          </w:p>
          <w:p w14:paraId="73AF8695" w14:textId="31498B60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2FCAFBE4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09655F91" w14:textId="77777777" w:rsidTr="007A4C77">
        <w:tc>
          <w:tcPr>
            <w:tcW w:w="2335" w:type="dxa"/>
          </w:tcPr>
          <w:p w14:paraId="7BE88D05" w14:textId="77777777" w:rsidR="007A4C77" w:rsidRDefault="007A4C77">
            <w:pPr>
              <w:rPr>
                <w:b/>
                <w:bCs/>
              </w:rPr>
            </w:pPr>
          </w:p>
          <w:p w14:paraId="17B86FE3" w14:textId="32E7A66E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19A927B7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76A04225" w14:textId="77777777" w:rsidTr="007A4C77">
        <w:tc>
          <w:tcPr>
            <w:tcW w:w="2335" w:type="dxa"/>
          </w:tcPr>
          <w:p w14:paraId="23C0C339" w14:textId="77777777" w:rsidR="007A4C77" w:rsidRDefault="007A4C77">
            <w:pPr>
              <w:rPr>
                <w:b/>
                <w:bCs/>
              </w:rPr>
            </w:pPr>
          </w:p>
          <w:p w14:paraId="110FE71D" w14:textId="2376E876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2A22082C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48379477" w14:textId="77777777" w:rsidTr="007A4C77">
        <w:tc>
          <w:tcPr>
            <w:tcW w:w="2335" w:type="dxa"/>
          </w:tcPr>
          <w:p w14:paraId="78D697AA" w14:textId="77777777" w:rsidR="007A4C77" w:rsidRDefault="007A4C77">
            <w:pPr>
              <w:rPr>
                <w:b/>
                <w:bCs/>
              </w:rPr>
            </w:pPr>
          </w:p>
          <w:p w14:paraId="7D166E30" w14:textId="350E18B5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608E253E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7C070BFB" w14:textId="77777777" w:rsidTr="007A4C77">
        <w:tc>
          <w:tcPr>
            <w:tcW w:w="2335" w:type="dxa"/>
          </w:tcPr>
          <w:p w14:paraId="24C0170D" w14:textId="77777777" w:rsidR="007A4C77" w:rsidRDefault="007A4C77">
            <w:pPr>
              <w:rPr>
                <w:b/>
                <w:bCs/>
              </w:rPr>
            </w:pPr>
          </w:p>
          <w:p w14:paraId="17476403" w14:textId="5B8552A3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28D48535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52F70C58" w14:textId="77777777" w:rsidTr="007A4C77">
        <w:tc>
          <w:tcPr>
            <w:tcW w:w="2335" w:type="dxa"/>
          </w:tcPr>
          <w:p w14:paraId="72AC5E1E" w14:textId="77777777" w:rsidR="007A4C77" w:rsidRDefault="007A4C77">
            <w:pPr>
              <w:rPr>
                <w:b/>
                <w:bCs/>
              </w:rPr>
            </w:pPr>
          </w:p>
          <w:p w14:paraId="35639232" w14:textId="78410D69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47EC654D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1F9F714B" w14:textId="77777777" w:rsidTr="007A4C77">
        <w:tc>
          <w:tcPr>
            <w:tcW w:w="2335" w:type="dxa"/>
          </w:tcPr>
          <w:p w14:paraId="73050A97" w14:textId="77777777" w:rsidR="007A4C77" w:rsidRDefault="007A4C77">
            <w:pPr>
              <w:rPr>
                <w:b/>
                <w:bCs/>
              </w:rPr>
            </w:pPr>
          </w:p>
          <w:p w14:paraId="7003BCBF" w14:textId="59A3912B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5A6CEBD0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46E58C7D" w14:textId="77777777" w:rsidTr="007A4C77">
        <w:tc>
          <w:tcPr>
            <w:tcW w:w="2335" w:type="dxa"/>
          </w:tcPr>
          <w:p w14:paraId="66C816F9" w14:textId="77777777" w:rsidR="007A4C77" w:rsidRDefault="007A4C77">
            <w:pPr>
              <w:rPr>
                <w:b/>
                <w:bCs/>
              </w:rPr>
            </w:pPr>
          </w:p>
          <w:p w14:paraId="42C9FED9" w14:textId="3CC4D910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5A4291F0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336BA106" w14:textId="77777777" w:rsidTr="007A4C77">
        <w:tc>
          <w:tcPr>
            <w:tcW w:w="2335" w:type="dxa"/>
          </w:tcPr>
          <w:p w14:paraId="464BE19B" w14:textId="77777777" w:rsidR="007A4C77" w:rsidRDefault="007A4C77">
            <w:pPr>
              <w:rPr>
                <w:b/>
                <w:bCs/>
              </w:rPr>
            </w:pPr>
          </w:p>
          <w:p w14:paraId="6F4B6B41" w14:textId="25263855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3B5E8045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6D828524" w14:textId="77777777" w:rsidTr="007A4C77">
        <w:tc>
          <w:tcPr>
            <w:tcW w:w="2335" w:type="dxa"/>
          </w:tcPr>
          <w:p w14:paraId="67D67079" w14:textId="77777777" w:rsidR="007A4C77" w:rsidRDefault="007A4C77">
            <w:pPr>
              <w:rPr>
                <w:b/>
                <w:bCs/>
              </w:rPr>
            </w:pPr>
          </w:p>
          <w:p w14:paraId="430D215F" w14:textId="681AD125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69C60A35" w14:textId="77777777" w:rsidR="007A4C77" w:rsidRPr="007A4C77" w:rsidRDefault="007A4C77">
            <w:pPr>
              <w:rPr>
                <w:b/>
                <w:bCs/>
              </w:rPr>
            </w:pPr>
          </w:p>
        </w:tc>
      </w:tr>
      <w:tr w:rsidR="007A4C77" w14:paraId="0C6F8E08" w14:textId="77777777" w:rsidTr="007A4C77">
        <w:tc>
          <w:tcPr>
            <w:tcW w:w="2335" w:type="dxa"/>
          </w:tcPr>
          <w:p w14:paraId="7C6B0157" w14:textId="77777777" w:rsidR="007A4C77" w:rsidRDefault="007A4C77">
            <w:pPr>
              <w:rPr>
                <w:b/>
                <w:bCs/>
              </w:rPr>
            </w:pPr>
          </w:p>
          <w:p w14:paraId="433AB9E1" w14:textId="28A5D1B6" w:rsidR="007A4C77" w:rsidRPr="007A4C77" w:rsidRDefault="007A4C77">
            <w:pPr>
              <w:rPr>
                <w:b/>
                <w:bCs/>
              </w:rPr>
            </w:pPr>
          </w:p>
        </w:tc>
        <w:tc>
          <w:tcPr>
            <w:tcW w:w="7015" w:type="dxa"/>
          </w:tcPr>
          <w:p w14:paraId="3EF9B3B2" w14:textId="77777777" w:rsidR="007A4C77" w:rsidRPr="007A4C77" w:rsidRDefault="007A4C77">
            <w:pPr>
              <w:rPr>
                <w:b/>
                <w:bCs/>
              </w:rPr>
            </w:pPr>
          </w:p>
        </w:tc>
      </w:tr>
    </w:tbl>
    <w:p w14:paraId="4971971A" w14:textId="77777777" w:rsidR="007A4C77" w:rsidRDefault="007A4C77"/>
    <w:sectPr w:rsidR="007A4C77" w:rsidSect="007A4C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NDS1MDUwMTS2MDBX0lEKTi0uzszPAykwqgUA3Z1hGiwAAAA="/>
  </w:docVars>
  <w:rsids>
    <w:rsidRoot w:val="007A4C77"/>
    <w:rsid w:val="002141F3"/>
    <w:rsid w:val="00370FA8"/>
    <w:rsid w:val="007A4C77"/>
    <w:rsid w:val="0085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6CBFE"/>
  <w15:chartTrackingRefBased/>
  <w15:docId w15:val="{F171D61E-3194-4FB7-8F28-E921401DF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4C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Padgett</dc:creator>
  <cp:keywords/>
  <dc:description/>
  <cp:lastModifiedBy>Karen Padgett</cp:lastModifiedBy>
  <cp:revision>2</cp:revision>
  <dcterms:created xsi:type="dcterms:W3CDTF">2022-08-29T22:22:00Z</dcterms:created>
  <dcterms:modified xsi:type="dcterms:W3CDTF">2022-08-29T22:22:00Z</dcterms:modified>
</cp:coreProperties>
</file>